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2DFFC3" w14:textId="77777777" w:rsidR="008E0B0A" w:rsidRDefault="00BE72A1">
      <w:r>
        <w:fldChar w:fldCharType="begin"/>
      </w:r>
      <w:r>
        <w:instrText xml:space="preserve"> HYPERLINK "https://www.tutorialsteacher.com/nodejs/what-is-nodejs" </w:instrText>
      </w:r>
      <w:r>
        <w:fldChar w:fldCharType="separate"/>
      </w:r>
      <w:r w:rsidR="009739E4">
        <w:rPr>
          <w:rStyle w:val="Hyperlink"/>
        </w:rPr>
        <w:t>https://www.tutorialsteacher.com/nodejs/what-is-nodejs</w:t>
      </w:r>
      <w:r>
        <w:rPr>
          <w:rStyle w:val="Hyperlink"/>
        </w:rPr>
        <w:fldChar w:fldCharType="end"/>
      </w:r>
    </w:p>
    <w:p w14:paraId="1EEEFF96" w14:textId="70C9A68F" w:rsidR="00DE09BA" w:rsidRDefault="00BE72A1">
      <w:hyperlink r:id="rId4" w:history="1">
        <w:r w:rsidR="008E0B0A" w:rsidRPr="000029BC">
          <w:rPr>
            <w:rStyle w:val="Hyperlink"/>
          </w:rPr>
          <w:t>https://www.tutorialsteacher.com/nodejs/what-is-nodejs</w:t>
        </w:r>
      </w:hyperlink>
    </w:p>
    <w:p w14:paraId="4ADCDB88" w14:textId="15DED676" w:rsidR="005E52E0" w:rsidRDefault="005E52E0"/>
    <w:p w14:paraId="20D62F7B" w14:textId="2A57207A" w:rsidR="005E52E0" w:rsidRDefault="00BE72A1">
      <w:pPr>
        <w:rPr>
          <w:rStyle w:val="Hyperlink"/>
        </w:rPr>
      </w:pPr>
      <w:hyperlink r:id="rId5" w:history="1">
        <w:r w:rsidR="005D233A">
          <w:rPr>
            <w:rStyle w:val="Hyperlink"/>
          </w:rPr>
          <w:t>https://en.wikipedia.org/wiki/Web_API</w:t>
        </w:r>
      </w:hyperlink>
    </w:p>
    <w:p w14:paraId="6B85A622" w14:textId="014360F0" w:rsidR="00756697" w:rsidRDefault="00756697">
      <w:pPr>
        <w:rPr>
          <w:rStyle w:val="Hyperlink"/>
        </w:rPr>
      </w:pPr>
    </w:p>
    <w:p w14:paraId="10EA90F6" w14:textId="09C19C62" w:rsidR="00756697" w:rsidRDefault="00BE72A1">
      <w:hyperlink r:id="rId6" w:history="1">
        <w:r w:rsidR="00756697" w:rsidRPr="00756697">
          <w:rPr>
            <w:color w:val="0000FF"/>
            <w:u w:val="single"/>
          </w:rPr>
          <w:t>https://www.udemy.com/course/restful-api-with-express/</w:t>
        </w:r>
      </w:hyperlink>
    </w:p>
    <w:p w14:paraId="2F6CD4EF" w14:textId="7D31A0F3" w:rsidR="008E0B0A" w:rsidRDefault="008E0B0A"/>
    <w:p w14:paraId="690249C0" w14:textId="77777777" w:rsidR="00BE72A1" w:rsidRPr="00BE72A1" w:rsidRDefault="00BE72A1" w:rsidP="00BE72A1">
      <w:pPr>
        <w:shd w:val="clear" w:color="auto" w:fill="FFFFFF"/>
        <w:spacing w:after="100" w:afterAutospacing="1" w:line="240" w:lineRule="auto"/>
        <w:jc w:val="both"/>
        <w:outlineLvl w:val="0"/>
        <w:rPr>
          <w:rFonts w:ascii="Arial" w:eastAsia="Times New Roman" w:hAnsi="Arial" w:cs="Arial"/>
          <w:color w:val="181717"/>
          <w:kern w:val="36"/>
          <w:sz w:val="39"/>
          <w:szCs w:val="39"/>
        </w:rPr>
      </w:pPr>
      <w:r w:rsidRPr="00BE72A1">
        <w:rPr>
          <w:rFonts w:ascii="Arial" w:eastAsia="Times New Roman" w:hAnsi="Arial" w:cs="Arial"/>
          <w:color w:val="181717"/>
          <w:kern w:val="36"/>
          <w:sz w:val="39"/>
          <w:szCs w:val="39"/>
        </w:rPr>
        <w:t>What is Node.js?</w:t>
      </w:r>
    </w:p>
    <w:p w14:paraId="17D434C7" w14:textId="77777777" w:rsidR="00BE72A1" w:rsidRPr="00BE72A1" w:rsidRDefault="00BE72A1" w:rsidP="00BE72A1">
      <w:pPr>
        <w:shd w:val="clear" w:color="auto" w:fill="FFFFFF"/>
        <w:spacing w:after="100" w:afterAutospacing="1" w:line="240" w:lineRule="auto"/>
        <w:jc w:val="both"/>
        <w:rPr>
          <w:rFonts w:ascii="Verdana" w:eastAsia="Times New Roman" w:hAnsi="Verdana" w:cs="Times New Roman"/>
          <w:color w:val="181717"/>
          <w:sz w:val="24"/>
          <w:szCs w:val="24"/>
        </w:rPr>
      </w:pPr>
      <w:r w:rsidRPr="00BE72A1">
        <w:rPr>
          <w:rFonts w:ascii="Verdana" w:eastAsia="Times New Roman" w:hAnsi="Verdana" w:cs="Times New Roman"/>
          <w:color w:val="181717"/>
          <w:sz w:val="24"/>
          <w:szCs w:val="24"/>
        </w:rPr>
        <w:t xml:space="preserve">Node.js is an open-source </w:t>
      </w:r>
      <w:proofErr w:type="gramStart"/>
      <w:r w:rsidRPr="00BE72A1">
        <w:rPr>
          <w:rFonts w:ascii="Verdana" w:eastAsia="Times New Roman" w:hAnsi="Verdana" w:cs="Times New Roman"/>
          <w:color w:val="181717"/>
          <w:sz w:val="24"/>
          <w:szCs w:val="24"/>
        </w:rPr>
        <w:t>server side</w:t>
      </w:r>
      <w:proofErr w:type="gramEnd"/>
      <w:r w:rsidRPr="00BE72A1">
        <w:rPr>
          <w:rFonts w:ascii="Verdana" w:eastAsia="Times New Roman" w:hAnsi="Verdana" w:cs="Times New Roman"/>
          <w:color w:val="181717"/>
          <w:sz w:val="24"/>
          <w:szCs w:val="24"/>
        </w:rPr>
        <w:t xml:space="preserve"> runtime environment built on Chrome's V8 JavaScript engine. It provides an event driven, non-blocking (asynchronous) I/O and cross-platform runtime environment for building highly scalable server-side application using JavaScript.</w:t>
      </w:r>
    </w:p>
    <w:p w14:paraId="73F87918" w14:textId="155BAE30" w:rsidR="008E0B0A" w:rsidRDefault="00BE72A1">
      <w:pPr>
        <w:rPr>
          <w:rFonts w:ascii="Verdana" w:hAnsi="Verdana"/>
          <w:color w:val="181717"/>
          <w:shd w:val="clear" w:color="auto" w:fill="FFFFFF"/>
        </w:rPr>
      </w:pPr>
      <w:r>
        <w:rPr>
          <w:rFonts w:ascii="Verdana" w:hAnsi="Verdana"/>
          <w:color w:val="181717"/>
          <w:shd w:val="clear" w:color="auto" w:fill="FFFFFF"/>
        </w:rPr>
        <w:t>Node.js can be used to build different types of applications such as command line application, web application, real-time chat application, REST API server etc. However, it is mainly used to build network programs like web servers, similar to PHP, Java, or ASP.NET.</w:t>
      </w:r>
    </w:p>
    <w:p w14:paraId="793613B8" w14:textId="2A9F6119" w:rsidR="00BE72A1" w:rsidRDefault="00BE72A1">
      <w:pPr>
        <w:rPr>
          <w:rFonts w:ascii="Verdana" w:hAnsi="Verdana"/>
          <w:color w:val="181717"/>
          <w:shd w:val="clear" w:color="auto" w:fill="FFFFFF"/>
        </w:rPr>
      </w:pPr>
    </w:p>
    <w:p w14:paraId="3F5CBB3F" w14:textId="77777777" w:rsidR="00BE72A1" w:rsidRDefault="00BE72A1">
      <w:bookmarkStart w:id="0" w:name="_GoBack"/>
      <w:bookmarkEnd w:id="0"/>
    </w:p>
    <w:sectPr w:rsidR="00BE72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NDc3NLQwNzcxMTVV0lEKTi0uzszPAykwrgUABKNigSwAAAA="/>
  </w:docVars>
  <w:rsids>
    <w:rsidRoot w:val="00CF2E5E"/>
    <w:rsid w:val="005D233A"/>
    <w:rsid w:val="005E52E0"/>
    <w:rsid w:val="00756697"/>
    <w:rsid w:val="008E0B0A"/>
    <w:rsid w:val="009739E4"/>
    <w:rsid w:val="00BE72A1"/>
    <w:rsid w:val="00CF2E5E"/>
    <w:rsid w:val="00DE0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9C647"/>
  <w15:chartTrackingRefBased/>
  <w15:docId w15:val="{452C1D1A-B849-4678-84CA-15EFBD38D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39E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E0B0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0B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759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udemy.com/course/restful-api-with-express/" TargetMode="External"/><Relationship Id="rId5" Type="http://schemas.openxmlformats.org/officeDocument/2006/relationships/hyperlink" Target="https://en.wikipedia.org/wiki/Web_API" TargetMode="External"/><Relationship Id="rId4" Type="http://schemas.openxmlformats.org/officeDocument/2006/relationships/hyperlink" Target="https://www.tutorialsteacher.com/nodejs/what-is-nodej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53</Words>
  <Characters>87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rwinder singh</dc:creator>
  <cp:keywords/>
  <dc:description/>
  <cp:lastModifiedBy>gurwinder singh</cp:lastModifiedBy>
  <cp:revision>7</cp:revision>
  <dcterms:created xsi:type="dcterms:W3CDTF">2020-01-20T18:15:00Z</dcterms:created>
  <dcterms:modified xsi:type="dcterms:W3CDTF">2020-01-21T21:50:00Z</dcterms:modified>
</cp:coreProperties>
</file>